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ekwondo</w:t>
      </w:r>
      <w:r>
        <w:t xml:space="preserve"> </w:t>
      </w:r>
      <w:r>
        <w:t xml:space="preserve">Club</w:t>
      </w:r>
      <w:r>
        <w:t xml:space="preserve"> </w:t>
      </w:r>
      <w:r>
        <w:t xml:space="preserve">@</w:t>
      </w:r>
      <w:r>
        <w:t xml:space="preserve"> </w:t>
      </w:r>
      <w:r>
        <w:t xml:space="preserve">IU</w:t>
      </w:r>
      <w:r>
        <w:t xml:space="preserve"> </w:t>
      </w:r>
      <w:r>
        <w:t xml:space="preserve">-</w:t>
      </w:r>
      <w:r>
        <w:t xml:space="preserve"> </w:t>
      </w:r>
      <w:r>
        <w:t xml:space="preserve">1st</w:t>
      </w:r>
      <w:r>
        <w:t xml:space="preserve"> </w:t>
      </w:r>
      <w:r>
        <w:t xml:space="preserve">Kup</w:t>
      </w:r>
      <w:r>
        <w:t xml:space="preserve"> </w:t>
      </w:r>
      <w:r>
        <w:t xml:space="preserve">/</w:t>
      </w:r>
      <w:r>
        <w:t xml:space="preserve"> </w:t>
      </w:r>
      <w:r>
        <w:t xml:space="preserve">Temp</w:t>
      </w:r>
      <w:r>
        <w:t xml:space="preserve"> </w:t>
      </w:r>
      <w:r>
        <w:t xml:space="preserve">Bel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Taekwondo Club @ IU - 1st Kup / Temp Be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t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Form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Form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I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Sam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I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Sam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Sa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O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Yuk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Ch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Pa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ry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Blocks &amp; Strikes</w:t>
      </w:r>
      <w:r>
        <w:t xml:space="preserve">At Judge's Discre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Blocks &amp; StrikesAt Judge's Discre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 Style 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 Style 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rring Style 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rring Style 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tch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ic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anced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ing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m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 Degree Jum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anced Jum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mp Back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mp Back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mp Back Sp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under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ying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ing Combination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ing Combination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Sliding 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- Sliding Roundhous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 - Sliding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Crescent - Sliding Outside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Crescent - Sliding Inside Twis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Back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- Back Spin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 - Back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Jump 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/ Jump Roundhou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/ Jump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Crescent / Thunder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wn Combin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parring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parring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er Belt One Ste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nch Defens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o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elf Defense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elf Defense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dom Grabs, Attacks from Front &amp; Re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int Locks (1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aight Grab Joint Locks (1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ss Grab Joint Locks (5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rows (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nd Fight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ing &amp; Roll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 Movement Dril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pecial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pecial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monstrated Teaching Experi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ing (Optional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 Spin Kick (Spee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-Back: 1 Hand/1 Foot Techniq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Authoriz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Authorization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I recognize that promotion standards are uniform and that</w:t>
            </w:r>
            <w:r>
              <w:t xml:space="preserve"> </w:t>
            </w:r>
            <w:r>
              <w:t xml:space="preserve">each belt reflects a specific level of competence. If I do</w:t>
            </w:r>
            <w:r>
              <w:t xml:space="preserve"> </w:t>
            </w:r>
            <w:r>
              <w:t xml:space="preserve">not achieve the desired rank, I may take the test again</w:t>
            </w:r>
            <w:r>
              <w:t xml:space="preserve"> </w:t>
            </w:r>
            <w:r>
              <w:t xml:space="preserve">after more practice at a time designated by the instructo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ent Signature:</w:t>
            </w:r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:</w:t>
            </w:r>
            <w:r>
              <w:t xml:space="preserve"> </w:t>
            </w: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Recommend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Recommenda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 recommend the stud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be promoted to this 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consider this a practice test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Judge:</w:t>
            </w:r>
            <w:r>
              <w:t xml:space="preserve"> </w:t>
            </w:r>
            <w:r>
              <w:t xml:space="preserve"> </w:t>
            </w:r>
          </w:p>
        </w:tc>
      </w:tr>
    </w:tbl>
    <w:p>
      <w:pPr>
        <w:pStyle w:val="BodyText"/>
      </w:pPr>
      <w:r>
        <w:t xml:space="preserve">Revision: 05/01/2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ekwondo Club @ IU - 1st Kup / Temp Belt</dc:title>
  <dc:creator/>
  <cp:keywords/>
  <dcterms:created xsi:type="dcterms:W3CDTF">2024-05-29T20:31:13Z</dcterms:created>
  <dcterms:modified xsi:type="dcterms:W3CDTF">2024-05-29T20:3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